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:rsidR="00CB68B2" w:rsidRDefault="00CB68B2" w:rsidP="00CB68B2">
      <w:pPr>
        <w:spacing w:after="0" w:line="240" w:lineRule="auto"/>
        <w:rPr>
          <w:b/>
        </w:rPr>
      </w:pPr>
    </w:p>
    <w:p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 w:rsidR="00AA6A4C">
        <w:rPr>
          <w:rFonts w:ascii="Times New Roman" w:hAnsi="Times New Roman" w:cs="Times New Roman"/>
          <w:b/>
          <w:sz w:val="28"/>
          <w:szCs w:val="28"/>
        </w:rPr>
        <w:t xml:space="preserve">                    Assignment 2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:rsidR="00B40C63" w:rsidRDefault="009D54A9" w:rsidP="009D54A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ution--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ssign2;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util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2_Q1 {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 {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n =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=1;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&lt;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*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9D54A9" w:rsidRDefault="009D54A9" w:rsidP="009D54A9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9D54A9" w:rsidRPr="00BF4196" w:rsidRDefault="009D54A9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  <w:r>
        <w:rPr>
          <w:noProof/>
          <w:lang w:bidi="hi-IN"/>
        </w:rPr>
        <w:drawing>
          <wp:inline distT="0" distB="0" distL="0" distR="0" wp14:anchorId="6464D092" wp14:editId="5AD6B6D5">
            <wp:extent cx="1152525" cy="1571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bidi="hi-IN"/>
        </w:rPr>
        <w:drawing>
          <wp:inline distT="0" distB="0" distL="0" distR="0" wp14:anchorId="371A387D" wp14:editId="09EF60B4">
            <wp:extent cx="857250" cy="1028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9D54A9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 Complexity—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)</w:t>
      </w:r>
    </w:p>
    <w:p w:rsidR="009D54A9" w:rsidRDefault="009D54A9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ace complexity—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>
        <w:rPr>
          <w:rFonts w:ascii="Times New Roman" w:hAnsi="Times New Roman" w:cs="Times New Roman"/>
        </w:rPr>
        <w:t>1)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2. Remove Array Duplicates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Solution—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assign2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util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2_Q2 {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s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no of elements: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iz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size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0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ize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1; </w:t>
      </w:r>
      <w:r>
        <w:rPr>
          <w:rFonts w:ascii="Consolas" w:hAnsi="Consolas" w:cs="Consolas"/>
          <w:color w:val="3F7F5F"/>
          <w:sz w:val="20"/>
          <w:szCs w:val="20"/>
        </w:rPr>
        <w:t>// Start from the second element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size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!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1]) {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++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    }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}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        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</w:p>
    <w:p w:rsidR="005B78ED" w:rsidRDefault="005B78ED" w:rsidP="005B78ED">
      <w:pPr>
        <w:pStyle w:val="NormalWeb"/>
        <w:shd w:val="clear" w:color="auto" w:fill="FFFFFF"/>
        <w:spacing w:before="0" w:beforeAutospacing="0" w:after="0" w:afterAutospacing="0"/>
        <w:ind w:firstLine="720"/>
        <w:rPr>
          <w:rFonts w:ascii="Consolas" w:hAnsi="Consolas" w:cs="Consolas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219E8B23" wp14:editId="03C98FFC">
            <wp:extent cx="1876425" cy="12096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Default="009A08F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 complexity—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>
        <w:rPr>
          <w:rFonts w:ascii="Times New Roman" w:hAnsi="Times New Roman" w:cs="Times New Roman"/>
        </w:rPr>
        <w:t>n)</w:t>
      </w:r>
    </w:p>
    <w:p w:rsidR="009A08FF" w:rsidRPr="00BF4196" w:rsidRDefault="009A08F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ace complexity—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>
        <w:rPr>
          <w:rFonts w:ascii="Times New Roman" w:hAnsi="Times New Roman" w:cs="Times New Roman"/>
        </w:rPr>
        <w:t>n)</w:t>
      </w:r>
    </w:p>
    <w:p w:rsidR="00F153F2" w:rsidRDefault="00F153F2" w:rsidP="00B40C63">
      <w:pPr>
        <w:spacing w:after="0" w:line="240" w:lineRule="auto"/>
        <w:rPr>
          <w:rFonts w:ascii="Times New Roman" w:hAnsi="Times New Roman" w:cs="Times New Roman"/>
        </w:rPr>
      </w:pPr>
    </w:p>
    <w:p w:rsidR="00F153F2" w:rsidRDefault="00F153F2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</w:t>
      </w:r>
      <w:bookmarkStart w:id="0" w:name="_GoBack"/>
      <w:bookmarkEnd w:id="0"/>
      <w:r w:rsidRPr="00BF4196">
        <w:rPr>
          <w:rFonts w:ascii="Times New Roman" w:hAnsi="Times New Roman" w:cs="Times New Roman"/>
        </w:rPr>
        <w:t>g.</w:t>
      </w:r>
    </w:p>
    <w:p w:rsid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</w:pP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2;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*;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2_Q3 {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  <w:t xml:space="preserve">Scanner </w:t>
      </w:r>
      <w:proofErr w:type="spellStart"/>
      <w:r w:rsidRPr="007F0503">
        <w:rPr>
          <w:rFonts w:ascii="Consolas" w:eastAsia="Times New Roman" w:hAnsi="Consolas" w:cs="Consolas"/>
          <w:color w:val="6A3E3E"/>
          <w:sz w:val="20"/>
          <w:szCs w:val="20"/>
          <w:shd w:val="clear" w:color="auto" w:fill="F0D8A8"/>
          <w:lang w:bidi="hi-IN"/>
        </w:rPr>
        <w:t>sc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canner(</w:t>
      </w:r>
      <w:proofErr w:type="gram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7F050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in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tring </w:t>
      </w:r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Start"/>
      <w:r w:rsidRPr="007F0503">
        <w:rPr>
          <w:rFonts w:ascii="Consolas" w:eastAsia="Times New Roman" w:hAnsi="Consolas" w:cs="Consolas"/>
          <w:color w:val="6A3E3E"/>
          <w:sz w:val="20"/>
          <w:szCs w:val="20"/>
          <w:shd w:val="clear" w:color="auto" w:fill="D4D4D4"/>
          <w:lang w:bidi="hi-IN"/>
        </w:rPr>
        <w:t>sc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Line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[</w:t>
      </w:r>
      <w:proofErr w:type="gram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</w:t>
      </w:r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words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split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7F0503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 "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7F0503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words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7F0503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length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7F0503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words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7F0503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);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</w:t>
      </w:r>
      <w:proofErr w:type="spellStart"/>
      <w:proofErr w:type="gramStart"/>
      <w:r w:rsidRPr="007F0503">
        <w:rPr>
          <w:rFonts w:ascii="Consolas" w:eastAsia="Times New Roman" w:hAnsi="Consolas" w:cs="Consolas"/>
          <w:color w:val="6A3E3E"/>
          <w:sz w:val="20"/>
          <w:szCs w:val="20"/>
          <w:shd w:val="clear" w:color="auto" w:fill="D4D4D4"/>
          <w:lang w:bidi="hi-IN"/>
        </w:rPr>
        <w:t>sc</w:t>
      </w: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close</w:t>
      </w:r>
      <w:proofErr w:type="spell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7F0503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7F0503" w:rsidRPr="007F0503" w:rsidRDefault="007F0503" w:rsidP="007F0503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HelloWorld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:rsidR="00B40C63" w:rsidRDefault="009A08F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ution—</w:t>
      </w:r>
    </w:p>
    <w:p w:rsidR="009A08FF" w:rsidRPr="009A08FF" w:rsidRDefault="009A08FF" w:rsidP="009A08FF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 w:cs="Consolas"/>
          <w:color w:val="000000"/>
          <w:sz w:val="20"/>
          <w:szCs w:val="20"/>
        </w:rPr>
      </w:pPr>
      <w:r>
        <w:t xml:space="preserve">                 </w:t>
      </w:r>
      <w:proofErr w:type="gramStart"/>
      <w:r w:rsidRPr="009A08FF">
        <w:rPr>
          <w:rFonts w:ascii="Consolas" w:hAnsi="Consolas" w:cs="Consolas"/>
          <w:b/>
          <w:bCs/>
          <w:color w:val="7F0055"/>
          <w:sz w:val="20"/>
          <w:szCs w:val="20"/>
          <w:u w:val="single"/>
        </w:rPr>
        <w:t>p</w:t>
      </w:r>
      <w:r w:rsidRPr="009A08FF">
        <w:rPr>
          <w:rFonts w:ascii="Consolas" w:hAnsi="Consolas" w:cs="Consolas"/>
          <w:b/>
          <w:bCs/>
          <w:color w:val="7F0055"/>
          <w:sz w:val="20"/>
          <w:szCs w:val="20"/>
        </w:rPr>
        <w:t>ackage</w:t>
      </w:r>
      <w:proofErr w:type="gramEnd"/>
      <w:r w:rsidRPr="009A08FF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A08FF">
        <w:rPr>
          <w:rFonts w:ascii="Consolas" w:hAnsi="Consolas" w:cs="Consolas"/>
          <w:color w:val="000000"/>
          <w:sz w:val="20"/>
          <w:szCs w:val="20"/>
        </w:rPr>
        <w:t>com.stack</w:t>
      </w:r>
      <w:proofErr w:type="spellEnd"/>
      <w:r w:rsidRPr="009A08FF">
        <w:rPr>
          <w:rFonts w:ascii="Consolas" w:hAnsi="Consolas" w:cs="Consolas"/>
          <w:color w:val="000000"/>
          <w:sz w:val="20"/>
          <w:szCs w:val="20"/>
        </w:rPr>
        <w:t>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S1tack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rivate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max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rivate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rivate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]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1tack(</w:t>
      </w:r>
      <w:proofErr w:type="spellStart"/>
      <w:proofErr w:type="gramEnd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-1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max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gramEnd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boolean</w:t>
      </w:r>
      <w:proofErr w:type="spellEnd"/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=-1?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true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: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alse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boolean</w:t>
      </w:r>
      <w:proofErr w:type="spellEnd"/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Full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gt;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max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1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ush(</w:t>
      </w:r>
      <w:proofErr w:type="spell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x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(!</w:t>
      </w:r>
      <w:proofErr w:type="spell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Full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gramStart"/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= 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x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; </w:t>
      </w:r>
      <w:r w:rsidRPr="009A08FF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Increment top and add element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else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</w:t>
      </w:r>
      <w:proofErr w:type="spellStart"/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9A08FF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9A08FF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Stack is full. Push operation failed."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}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op(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9A08FF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9A08FF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Stack underflow"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-1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-]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peek(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!</w:t>
      </w:r>
      <w:proofErr w:type="spell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top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else</w:t>
      </w:r>
      <w:proofErr w:type="gramEnd"/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9A08FF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9A08FF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Stack is empty"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return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-1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display(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f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isEmpty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9A08FF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9A08FF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Stack is empty"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else</w:t>
      </w:r>
      <w:proofErr w:type="gramEnd"/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:</w:t>
      </w:r>
      <w:r w:rsidRPr="009A08FF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a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9A08FF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ackApp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reverse(</w:t>
      </w:r>
      <w:proofErr w:type="spell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Buffer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length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S1tack 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1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1tack(</w:t>
      </w:r>
      <w:proofErr w:type="gramEnd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); </w:t>
      </w:r>
      <w:r w:rsidRPr="009A08FF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Create a stack of the same size as the string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9A08FF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Push each character of the string into the stack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1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ush(</w:t>
      </w:r>
      <w:proofErr w:type="spellStart"/>
      <w:proofErr w:type="gramEnd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charA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h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(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1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op(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setCharAt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, 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h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Buffer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9A08FF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Buffer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9A08FF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CDAC Mumbai"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9A08FF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reverse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</w:t>
      </w:r>
      <w:proofErr w:type="gram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; </w:t>
      </w:r>
      <w:r w:rsidRPr="009A08FF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 Reverse the string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 xml:space="preserve">        </w:t>
      </w:r>
      <w:proofErr w:type="spellStart"/>
      <w:proofErr w:type="gramStart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9A08FF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9A08FF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Reverse of the string = "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+ </w:t>
      </w:r>
      <w:r w:rsidRPr="009A08FF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9A08FF" w:rsidRPr="009A08FF" w:rsidRDefault="009A08FF" w:rsidP="009A08FF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9A08FF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9A08FF" w:rsidRDefault="009A08FF" w:rsidP="00B40C63">
      <w:pPr>
        <w:spacing w:after="0" w:line="240" w:lineRule="auto"/>
        <w:rPr>
          <w:rFonts w:ascii="Times New Roman" w:hAnsi="Times New Roman" w:cs="Times New Roman"/>
        </w:rPr>
      </w:pPr>
    </w:p>
    <w:p w:rsidR="009A08FF" w:rsidRDefault="009A08F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me complexity— 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>
        <w:rPr>
          <w:rFonts w:ascii="Times New Roman" w:hAnsi="Times New Roman" w:cs="Times New Roman"/>
        </w:rPr>
        <w:t>n)</w:t>
      </w:r>
    </w:p>
    <w:p w:rsidR="009A08FF" w:rsidRPr="00BF4196" w:rsidRDefault="009A08FF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ace Complexity—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>
        <w:rPr>
          <w:rFonts w:ascii="Times New Roman" w:hAnsi="Times New Roman" w:cs="Times New Roman"/>
        </w:rPr>
        <w:t>n)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:rsid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</w:pP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2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.Arrays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.Scanner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2_Q5 {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canner 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u w:val="single"/>
          <w:lang w:bidi="hi-IN"/>
        </w:rPr>
        <w:t>sc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canner(</w:t>
      </w:r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0B562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in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0B562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0B5624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enter no of elements:"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]=</w:t>
      </w:r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shd w:val="clear" w:color="auto" w:fill="F0D8A8"/>
          <w:lang w:bidi="hi-IN"/>
        </w:rPr>
        <w:t>b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]=</w:t>
      </w:r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  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proofErr w:type="gramEnd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1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0B5624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gt;=0;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-)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{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0B5624">
        <w:rPr>
          <w:rFonts w:ascii="Consolas" w:eastAsia="Times New Roman" w:hAnsi="Consolas" w:cs="Consolas"/>
          <w:color w:val="6A3E3E"/>
          <w:sz w:val="20"/>
          <w:szCs w:val="20"/>
          <w:shd w:val="clear" w:color="auto" w:fill="D4D4D4"/>
          <w:lang w:bidi="hi-IN"/>
        </w:rPr>
        <w:t>b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0B5624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0B5624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rrays.</w:t>
      </w:r>
      <w:r w:rsidRPr="000B5624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toString</w:t>
      </w:r>
      <w:proofErr w:type="spellEnd"/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0B5624">
        <w:rPr>
          <w:rFonts w:ascii="Consolas" w:eastAsia="Times New Roman" w:hAnsi="Consolas" w:cs="Consolas"/>
          <w:color w:val="6A3E3E"/>
          <w:sz w:val="20"/>
          <w:szCs w:val="20"/>
          <w:shd w:val="clear" w:color="auto" w:fill="D4D4D4"/>
          <w:lang w:bidi="hi-IN"/>
        </w:rPr>
        <w:t>b</w:t>
      </w: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);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0B5624" w:rsidRPr="000B5624" w:rsidRDefault="000B5624" w:rsidP="000B5624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0B5624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B40C63" w:rsidRDefault="000B5624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bidi="hi-IN"/>
        </w:rPr>
        <w:drawing>
          <wp:inline distT="0" distB="0" distL="0" distR="0" wp14:anchorId="7576E109" wp14:editId="6D46F9FA">
            <wp:extent cx="1468582" cy="12664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3568" cy="1270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624" w:rsidRDefault="000B5624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me Complexity= 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>
        <w:rPr>
          <w:rFonts w:ascii="Times New Roman" w:hAnsi="Times New Roman" w:cs="Times New Roman"/>
        </w:rPr>
        <w:t>n)</w:t>
      </w:r>
    </w:p>
    <w:p w:rsidR="000B5624" w:rsidRDefault="000B5624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pace complexity= 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>
        <w:rPr>
          <w:rFonts w:ascii="Times New Roman" w:hAnsi="Times New Roman" w:cs="Times New Roman"/>
        </w:rPr>
        <w:t>n)</w:t>
      </w:r>
    </w:p>
    <w:p w:rsidR="000B5624" w:rsidRDefault="000B5624" w:rsidP="00B40C63">
      <w:pPr>
        <w:spacing w:after="0" w:line="240" w:lineRule="auto"/>
        <w:rPr>
          <w:rFonts w:ascii="Times New Roman" w:hAnsi="Times New Roman" w:cs="Times New Roman"/>
        </w:rPr>
      </w:pPr>
    </w:p>
    <w:p w:rsidR="000B5624" w:rsidRPr="00BF4196" w:rsidRDefault="000B5624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6. Reverse Words in a String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C056C5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2;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C056C5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.Scanner</w:t>
      </w:r>
      <w:proofErr w:type="spell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C056C5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056C5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2_Q6 {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C056C5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056C5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C056C5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canner </w:t>
      </w:r>
      <w:proofErr w:type="spellStart"/>
      <w:r w:rsidRPr="00C056C5">
        <w:rPr>
          <w:rFonts w:ascii="Consolas" w:eastAsia="Times New Roman" w:hAnsi="Consolas" w:cs="Consolas"/>
          <w:color w:val="6A3E3E"/>
          <w:sz w:val="20"/>
          <w:szCs w:val="20"/>
          <w:u w:val="single"/>
          <w:lang w:bidi="hi-IN"/>
        </w:rPr>
        <w:t>sc</w:t>
      </w:r>
      <w:proofErr w:type="spell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C056C5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canner(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C056C5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in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tring </w:t>
      </w:r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Start"/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Line</w:t>
      </w:r>
      <w:proofErr w:type="spell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[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</w:t>
      </w:r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word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split</w:t>
      </w:r>
      <w:proofErr w:type="spell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C056C5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 "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tring </w:t>
      </w:r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gramStart"/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word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0];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word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0]=</w:t>
      </w:r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word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1];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word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1]=</w:t>
      </w:r>
      <w:r w:rsidRPr="00C056C5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temp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C056C5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.</w:t>
      </w:r>
      <w:r w:rsidRPr="00C056C5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join</w:t>
      </w:r>
      <w:proofErr w:type="spellEnd"/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C056C5">
        <w:rPr>
          <w:rFonts w:ascii="Consolas" w:eastAsia="Times New Roman" w:hAnsi="Consolas" w:cs="Consolas"/>
          <w:color w:val="2A00FF"/>
          <w:sz w:val="20"/>
          <w:szCs w:val="20"/>
          <w:bdr w:val="single" w:sz="8" w:space="0" w:color="324678" w:frame="1"/>
          <w:lang w:bidi="hi-IN"/>
        </w:rPr>
        <w:t>" "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, </w:t>
      </w:r>
      <w:r w:rsidRPr="00C056C5">
        <w:rPr>
          <w:rFonts w:ascii="Consolas" w:eastAsia="Times New Roman" w:hAnsi="Consolas" w:cs="Consolas"/>
          <w:color w:val="6A3E3E"/>
          <w:sz w:val="20"/>
          <w:szCs w:val="20"/>
          <w:bdr w:val="single" w:sz="8" w:space="0" w:color="AAB9DC" w:frame="1"/>
          <w:lang w:bidi="hi-IN"/>
        </w:rPr>
        <w:t>words</w:t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)); </w:t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C056C5" w:rsidRPr="00C056C5" w:rsidRDefault="00C056C5" w:rsidP="00C056C5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C056C5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C056C5" w:rsidRDefault="00C056C5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drawing>
          <wp:inline distT="0" distB="0" distL="0" distR="0" wp14:anchorId="554019F4" wp14:editId="6DE97805">
            <wp:extent cx="1943100" cy="7143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056C5">
        <w:rPr>
          <w:noProof/>
          <w:lang w:bidi="hi-IN"/>
        </w:rPr>
        <w:t xml:space="preserve"> </w:t>
      </w:r>
      <w:r>
        <w:rPr>
          <w:noProof/>
          <w:lang w:bidi="hi-IN"/>
        </w:rPr>
        <w:drawing>
          <wp:inline distT="0" distB="0" distL="0" distR="0" wp14:anchorId="5C4D9D4D" wp14:editId="167BCFA9">
            <wp:extent cx="1895475" cy="5905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6C5" w:rsidRDefault="00C056C5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t>Time complexity—O(n)</w:t>
      </w:r>
    </w:p>
    <w:p w:rsidR="00C056C5" w:rsidRDefault="00C056C5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t>Space complexity—O(n)</w:t>
      </w:r>
    </w:p>
    <w:p w:rsidR="00C056C5" w:rsidRDefault="00C056C5" w:rsidP="00B40C63">
      <w:pPr>
        <w:spacing w:after="0" w:line="240" w:lineRule="auto"/>
        <w:rPr>
          <w:noProof/>
          <w:lang w:bidi="hi-IN"/>
        </w:rPr>
      </w:pPr>
    </w:p>
    <w:p w:rsidR="00C056C5" w:rsidRPr="00BF4196" w:rsidRDefault="00C056C5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2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.Scanner</w:t>
      </w:r>
      <w:proofErr w:type="spell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2_Q7 {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canner </w:t>
      </w:r>
      <w:proofErr w:type="spellStart"/>
      <w:r w:rsidRPr="002D5F57">
        <w:rPr>
          <w:rFonts w:ascii="Consolas" w:eastAsia="Times New Roman" w:hAnsi="Consolas" w:cs="Consolas"/>
          <w:color w:val="6A3E3E"/>
          <w:sz w:val="20"/>
          <w:szCs w:val="20"/>
          <w:u w:val="single"/>
          <w:lang w:bidi="hi-IN"/>
        </w:rPr>
        <w:t>sc</w:t>
      </w:r>
      <w:proofErr w:type="spell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canner(</w:t>
      </w:r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D5F57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i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shd w:val="clear" w:color="auto" w:fill="F0D8A8"/>
          <w:lang w:bidi="hi-IN"/>
        </w:rPr>
        <w:t>sig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gt;0?1:-1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Start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Math.</w:t>
      </w:r>
      <w:r w:rsidRPr="002D5F57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abs</w:t>
      </w:r>
      <w:proofErr w:type="spell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while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gt;0) {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2D5F5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m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%10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*10+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rem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/10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2D5F57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2D5F5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1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*</w:t>
      </w:r>
      <w:r w:rsidRPr="002D5F57">
        <w:rPr>
          <w:rFonts w:ascii="Consolas" w:eastAsia="Times New Roman" w:hAnsi="Consolas" w:cs="Consolas"/>
          <w:color w:val="6A3E3E"/>
          <w:sz w:val="20"/>
          <w:szCs w:val="20"/>
          <w:shd w:val="clear" w:color="auto" w:fill="D4D4D4"/>
          <w:lang w:bidi="hi-IN"/>
        </w:rPr>
        <w:t>sign</w:t>
      </w: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2D5F57" w:rsidRPr="002D5F57" w:rsidRDefault="002D5F57" w:rsidP="002D5F5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2D5F5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B40C63" w:rsidRDefault="002D5F57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drawing>
          <wp:inline distT="0" distB="0" distL="0" distR="0" wp14:anchorId="3503BA4D" wp14:editId="6AC693F4">
            <wp:extent cx="914400" cy="7905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D5F57">
        <w:rPr>
          <w:noProof/>
          <w:lang w:bidi="hi-IN"/>
        </w:rPr>
        <w:t xml:space="preserve"> </w:t>
      </w:r>
      <w:r>
        <w:rPr>
          <w:noProof/>
          <w:lang w:bidi="hi-IN"/>
        </w:rPr>
        <w:drawing>
          <wp:inline distT="0" distB="0" distL="0" distR="0" wp14:anchorId="35D82C5F" wp14:editId="0CF36C2C">
            <wp:extent cx="1181100" cy="619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5F57" w:rsidRDefault="002D5F57" w:rsidP="00B40C63">
      <w:pPr>
        <w:spacing w:after="0" w:line="240" w:lineRule="auto"/>
        <w:rPr>
          <w:noProof/>
          <w:lang w:bidi="hi-IN"/>
        </w:rPr>
      </w:pPr>
    </w:p>
    <w:p w:rsidR="002D5F57" w:rsidRDefault="002D5F57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t>Time complexity—O(n)</w:t>
      </w:r>
    </w:p>
    <w:p w:rsidR="002D5F57" w:rsidRDefault="002D5F57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t>Space complexity—O(1)</w:t>
      </w:r>
    </w:p>
    <w:p w:rsidR="002D5F57" w:rsidRDefault="002D5F57" w:rsidP="00B40C63">
      <w:pPr>
        <w:spacing w:after="0" w:line="240" w:lineRule="auto"/>
        <w:rPr>
          <w:noProof/>
          <w:lang w:bidi="hi-IN"/>
        </w:rPr>
      </w:pPr>
    </w:p>
    <w:p w:rsidR="002D5F57" w:rsidRPr="002D5F57" w:rsidRDefault="002D5F57" w:rsidP="00B40C63">
      <w:pPr>
        <w:spacing w:after="0" w:line="240" w:lineRule="auto"/>
        <w:rPr>
          <w:noProof/>
          <w:lang w:bidi="hi-I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:rsid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</w:pPr>
    </w:p>
    <w:p w:rsid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</w:pP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2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*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2_Q8{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...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{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canner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canner(</w:t>
      </w:r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F153F2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in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ize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operations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maxNum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0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r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ize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=0;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operations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;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{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dx1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-1;</w:t>
      </w:r>
      <w:r w:rsidRPr="00F153F2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0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dx2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-1;</w:t>
      </w:r>
      <w:r w:rsidRPr="00F153F2">
        <w:rPr>
          <w:rFonts w:ascii="Consolas" w:eastAsia="Times New Roman" w:hAnsi="Consolas" w:cs="Consolas"/>
          <w:color w:val="3F7F5F"/>
          <w:sz w:val="20"/>
          <w:szCs w:val="20"/>
          <w:lang w:bidi="hi-IN"/>
        </w:rPr>
        <w:t>//1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um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F153F2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dx1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; 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=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dx2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; 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{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r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+=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um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maxNum</w:t>
      </w:r>
      <w:proofErr w:type="spellEnd"/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=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r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&gt;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maxNum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? </w:t>
      </w:r>
      <w:proofErr w:type="spellStart"/>
      <w:proofErr w:type="gram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r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: </w:t>
      </w:r>
      <w:proofErr w:type="spell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maxNum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F153F2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maxNum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F153F2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close</w:t>
      </w:r>
      <w:proofErr w:type="spell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lastRenderedPageBreak/>
        <w:tab/>
        <w:t>}</w:t>
      </w:r>
    </w:p>
    <w:p w:rsidR="00F153F2" w:rsidRPr="00F153F2" w:rsidRDefault="00F153F2" w:rsidP="00F153F2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F153F2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F153F2" w:rsidRDefault="00F153F2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bidi="hi-IN"/>
        </w:rPr>
        <w:drawing>
          <wp:inline distT="0" distB="0" distL="0" distR="0" wp14:anchorId="3E13E7FF" wp14:editId="5942C879">
            <wp:extent cx="1288473" cy="142512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15576" cy="145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153F2">
        <w:rPr>
          <w:noProof/>
          <w:lang w:bidi="hi-IN"/>
        </w:rPr>
        <w:t xml:space="preserve"> </w:t>
      </w:r>
      <w:r>
        <w:rPr>
          <w:noProof/>
          <w:lang w:bidi="hi-IN"/>
        </w:rPr>
        <w:drawing>
          <wp:inline distT="0" distB="0" distL="0" distR="0" wp14:anchorId="18E26894" wp14:editId="4ECC7357">
            <wp:extent cx="1143000" cy="139411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49497" cy="140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:rsid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</w:pP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2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.Scanner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2_Q9 {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canner 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u w:val="single"/>
          <w:lang w:bidi="hi-IN"/>
        </w:rPr>
        <w:t>sc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canner(</w:t>
      </w:r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D91F91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in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tring 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proofErr w:type="gram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length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] </w:t>
      </w:r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har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D91F91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length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-</w:t>
      </w:r>
      <w:proofErr w:type="gram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gram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proofErr w:type="gramEnd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charAt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String </w:t>
      </w:r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1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= </w:t>
      </w:r>
      <w:proofErr w:type="spellStart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tring.</w:t>
      </w:r>
      <w:r w:rsidRPr="00D91F91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valueOf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  <w:proofErr w:type="spellStart"/>
      <w:proofErr w:type="gramStart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D91F91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c1</w:t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equals(</w:t>
      </w:r>
      <w:proofErr w:type="spellStart"/>
      <w:r w:rsidRPr="00D91F91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tr</w:t>
      </w:r>
      <w:proofErr w:type="spellEnd"/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);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D91F91" w:rsidRPr="00D91F91" w:rsidRDefault="00D91F91" w:rsidP="00D91F91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D91F91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C056C5" w:rsidRDefault="00D91F91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drawing>
          <wp:inline distT="0" distB="0" distL="0" distR="0" wp14:anchorId="4ABAFA60" wp14:editId="134829F7">
            <wp:extent cx="847725" cy="6286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91F91">
        <w:rPr>
          <w:noProof/>
          <w:lang w:bidi="hi-IN"/>
        </w:rPr>
        <w:t xml:space="preserve"> </w:t>
      </w:r>
      <w:r>
        <w:rPr>
          <w:noProof/>
          <w:lang w:bidi="hi-IN"/>
        </w:rPr>
        <w:drawing>
          <wp:inline distT="0" distB="0" distL="0" distR="0" wp14:anchorId="7CBBBF32" wp14:editId="23AEAC03">
            <wp:extent cx="1266825" cy="7143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1F91" w:rsidRDefault="00D91F91" w:rsidP="00B40C63">
      <w:pPr>
        <w:spacing w:after="0" w:line="240" w:lineRule="auto"/>
        <w:rPr>
          <w:noProof/>
          <w:lang w:bidi="hi-IN"/>
        </w:rPr>
      </w:pPr>
    </w:p>
    <w:p w:rsidR="00D91F91" w:rsidRDefault="00D91F91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t>Time complexity— O(n)</w:t>
      </w:r>
    </w:p>
    <w:p w:rsidR="00D91F91" w:rsidRPr="00D91F91" w:rsidRDefault="00D91F91" w:rsidP="00B40C63">
      <w:pPr>
        <w:spacing w:after="0" w:line="240" w:lineRule="auto"/>
        <w:rPr>
          <w:noProof/>
          <w:lang w:bidi="hi-IN"/>
        </w:rPr>
      </w:pPr>
      <w:r>
        <w:rPr>
          <w:noProof/>
          <w:lang w:bidi="hi-IN"/>
        </w:rPr>
        <w:lastRenderedPageBreak/>
        <w:t>Space complexity=O(n)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D91F91" w:rsidRDefault="00D91F91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:rsid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</w:pPr>
    </w:p>
    <w:p w:rsid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</w:pP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ackage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ssign2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.Arrays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mport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java.util.Scanner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class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A2_Q10 {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public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static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void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main(String[] 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rgs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 {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Scanner 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gramStart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canner(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6B7337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in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      </w:t>
      </w:r>
      <w:proofErr w:type="spellStart"/>
      <w:proofErr w:type="gramStart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6B7337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6B7337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enter no of elements in array:"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[]= </w:t>
      </w:r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proofErr w:type="gramEnd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</w:t>
      </w:r>
      <w:proofErr w:type="spellStart"/>
      <w:proofErr w:type="gramStart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6B7337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ln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6B7337">
        <w:rPr>
          <w:rFonts w:ascii="Consolas" w:eastAsia="Times New Roman" w:hAnsi="Consolas" w:cs="Consolas"/>
          <w:color w:val="2A00FF"/>
          <w:sz w:val="20"/>
          <w:szCs w:val="20"/>
          <w:lang w:bidi="hi-IN"/>
        </w:rPr>
        <w:t>"enter no of positions to rotate:"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spellStart"/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= 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next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)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1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]=</w:t>
      </w:r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new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1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proofErr w:type="gramEnd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; 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</w:t>
      </w:r>
      <w:r w:rsidRPr="006B7337">
        <w:rPr>
          <w:rFonts w:ascii="Consolas" w:eastAsia="Times New Roman" w:hAnsi="Consolas" w:cs="Consolas"/>
          <w:color w:val="0000C0"/>
          <w:sz w:val="20"/>
          <w:szCs w:val="20"/>
          <w:lang w:bidi="hi-IN"/>
        </w:rPr>
        <w:t>length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++ ) 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      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{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gramEnd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j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 xml:space="preserve"> }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k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0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gramStart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for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6B7337">
        <w:rPr>
          <w:rFonts w:ascii="Consolas" w:eastAsia="Times New Roman" w:hAnsi="Consolas" w:cs="Consolas"/>
          <w:b/>
          <w:bCs/>
          <w:color w:val="7F0055"/>
          <w:sz w:val="20"/>
          <w:szCs w:val="20"/>
          <w:lang w:bidi="hi-IN"/>
        </w:rPr>
        <w:t>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=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-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d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&lt;</w:t>
      </w:r>
      <w:proofErr w:type="spell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n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;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) {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proofErr w:type="spellStart"/>
      <w:proofErr w:type="gramEnd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i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=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1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[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k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]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  <w:proofErr w:type="gram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k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++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}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System.</w:t>
      </w:r>
      <w:r w:rsidRPr="006B7337">
        <w:rPr>
          <w:rFonts w:ascii="Consolas" w:eastAsia="Times New Roman" w:hAnsi="Consolas" w:cs="Consolas"/>
          <w:b/>
          <w:bCs/>
          <w:i/>
          <w:iCs/>
          <w:color w:val="0000C0"/>
          <w:sz w:val="20"/>
          <w:szCs w:val="20"/>
          <w:lang w:bidi="hi-IN"/>
        </w:rPr>
        <w:t>out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print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spellStart"/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Arrays.</w:t>
      </w:r>
      <w:r w:rsidRPr="006B7337">
        <w:rPr>
          <w:rFonts w:ascii="Consolas" w:eastAsia="Times New Roman" w:hAnsi="Consolas" w:cs="Consolas"/>
          <w:i/>
          <w:iCs/>
          <w:color w:val="000000"/>
          <w:sz w:val="20"/>
          <w:szCs w:val="20"/>
          <w:lang w:bidi="hi-IN"/>
        </w:rPr>
        <w:t>toString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a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)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 xml:space="preserve">        </w:t>
      </w:r>
      <w:proofErr w:type="spellStart"/>
      <w:proofErr w:type="gramStart"/>
      <w:r w:rsidRPr="006B7337">
        <w:rPr>
          <w:rFonts w:ascii="Consolas" w:eastAsia="Times New Roman" w:hAnsi="Consolas" w:cs="Consolas"/>
          <w:color w:val="6A3E3E"/>
          <w:sz w:val="20"/>
          <w:szCs w:val="20"/>
          <w:lang w:bidi="hi-IN"/>
        </w:rPr>
        <w:t>sc</w:t>
      </w: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.close</w:t>
      </w:r>
      <w:proofErr w:type="spell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(</w:t>
      </w:r>
      <w:proofErr w:type="gramEnd"/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);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ab/>
        <w:t>}</w:t>
      </w: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</w:p>
    <w:p w:rsidR="006B7337" w:rsidRPr="006B7337" w:rsidRDefault="006B7337" w:rsidP="006B7337">
      <w:pPr>
        <w:shd w:val="clear" w:color="auto" w:fill="FFFFFF"/>
        <w:spacing w:after="0" w:line="240" w:lineRule="auto"/>
        <w:rPr>
          <w:rFonts w:ascii="Consolas" w:eastAsia="Times New Roman" w:hAnsi="Consolas" w:cs="Consolas"/>
          <w:color w:val="000000"/>
          <w:sz w:val="20"/>
          <w:szCs w:val="20"/>
          <w:lang w:bidi="hi-IN"/>
        </w:rPr>
      </w:pPr>
      <w:r w:rsidRPr="006B7337">
        <w:rPr>
          <w:rFonts w:ascii="Consolas" w:eastAsia="Times New Roman" w:hAnsi="Consolas" w:cs="Consolas"/>
          <w:color w:val="000000"/>
          <w:sz w:val="20"/>
          <w:szCs w:val="20"/>
          <w:lang w:bidi="hi-IN"/>
        </w:rPr>
        <w:t>}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1174FB" w:rsidRDefault="001174FB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  <w:lang w:bidi="hi-IN"/>
        </w:rPr>
        <w:lastRenderedPageBreak/>
        <w:drawing>
          <wp:inline distT="0" distB="0" distL="0" distR="0" wp14:anchorId="4ADFF320" wp14:editId="44A99391">
            <wp:extent cx="1731818" cy="8446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51598" cy="854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74FB">
        <w:rPr>
          <w:noProof/>
          <w:lang w:bidi="hi-IN"/>
        </w:rPr>
        <w:t xml:space="preserve"> </w:t>
      </w:r>
      <w:r>
        <w:rPr>
          <w:noProof/>
          <w:lang w:bidi="hi-IN"/>
        </w:rPr>
        <w:drawing>
          <wp:inline distT="0" distB="0" distL="0" distR="0" wp14:anchorId="7B844A14" wp14:editId="170927E7">
            <wp:extent cx="2133600" cy="10563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48141" cy="106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74FB" w:rsidRDefault="001174FB" w:rsidP="00B40C63">
      <w:pPr>
        <w:spacing w:after="0" w:line="240" w:lineRule="auto"/>
        <w:rPr>
          <w:rFonts w:ascii="Times New Roman" w:hAnsi="Times New Roman" w:cs="Times New Roman"/>
        </w:rPr>
      </w:pPr>
    </w:p>
    <w:p w:rsidR="001174FB" w:rsidRDefault="001174FB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 complexity—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 w:rsidR="006B7337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)</w:t>
      </w:r>
    </w:p>
    <w:p w:rsidR="006B7337" w:rsidRDefault="006B7337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ace complexity—</w:t>
      </w:r>
      <w:proofErr w:type="gramStart"/>
      <w:r>
        <w:rPr>
          <w:rFonts w:ascii="Times New Roman" w:hAnsi="Times New Roman" w:cs="Times New Roman"/>
        </w:rPr>
        <w:t>O(</w:t>
      </w:r>
      <w:proofErr w:type="gramEnd"/>
      <w:r w:rsidR="00F153F2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>)</w:t>
      </w:r>
    </w:p>
    <w:p w:rsidR="001174FB" w:rsidRDefault="001174FB" w:rsidP="00B40C63">
      <w:pPr>
        <w:spacing w:after="0" w:line="240" w:lineRule="auto"/>
        <w:rPr>
          <w:rFonts w:ascii="Times New Roman" w:hAnsi="Times New Roman" w:cs="Times New Roman"/>
        </w:rPr>
      </w:pPr>
    </w:p>
    <w:p w:rsidR="001174FB" w:rsidRDefault="001174FB" w:rsidP="00B40C63">
      <w:pPr>
        <w:spacing w:after="0" w:line="240" w:lineRule="auto"/>
        <w:rPr>
          <w:rFonts w:ascii="Times New Roman" w:hAnsi="Times New Roman" w:cs="Times New Roman"/>
        </w:rPr>
      </w:pPr>
    </w:p>
    <w:p w:rsidR="001174FB" w:rsidRDefault="001174FB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B5624"/>
    <w:rsid w:val="001174FB"/>
    <w:rsid w:val="002D5F57"/>
    <w:rsid w:val="00432C23"/>
    <w:rsid w:val="005B78ED"/>
    <w:rsid w:val="006B7337"/>
    <w:rsid w:val="007F0503"/>
    <w:rsid w:val="008B09F3"/>
    <w:rsid w:val="009A08FF"/>
    <w:rsid w:val="009D54A9"/>
    <w:rsid w:val="00AA6A4C"/>
    <w:rsid w:val="00B2374B"/>
    <w:rsid w:val="00B40C63"/>
    <w:rsid w:val="00BF4196"/>
    <w:rsid w:val="00C056C5"/>
    <w:rsid w:val="00CB68B2"/>
    <w:rsid w:val="00D91F91"/>
    <w:rsid w:val="00D975BF"/>
    <w:rsid w:val="00F153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F7FEB5-02F9-4726-B491-03213ABEA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D54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8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7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2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4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27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02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96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1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1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4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1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0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54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9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0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77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1</TotalTime>
  <Pages>10</Pages>
  <Words>1180</Words>
  <Characters>672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0</cp:revision>
  <dcterms:created xsi:type="dcterms:W3CDTF">2024-09-23T05:51:00Z</dcterms:created>
  <dcterms:modified xsi:type="dcterms:W3CDTF">2024-09-30T14:30:00Z</dcterms:modified>
</cp:coreProperties>
</file>